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6F30" w:rsidRDefault="003E6F30" w:rsidP="003E6F30">
      <w:pPr>
        <w:pStyle w:val="FirstParagraph"/>
      </w:pPr>
      <w:r>
        <w:t>155.  April 25, 1711.</w:t>
      </w:r>
      <w:r>
        <w:rPr>
          <w:rStyle w:val="FootnoteReference"/>
        </w:rPr>
        <w:footnoteReference w:id="1"/>
      </w:r>
    </w:p>
    <w:p w:rsidR="003E6F30" w:rsidRDefault="003E6F30" w:rsidP="003E6F30">
      <w:pPr>
        <w:pStyle w:val="OriginalText"/>
        <w:rPr>
          <w:sz w:val="20"/>
          <w:szCs w:val="20"/>
        </w:rPr>
      </w:pP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25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 sehr angenehmes unterm 3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 seiner ze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bst Ihrer hochmögenden gnädigsten ordre, daß biß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äntzlicher Richtigmachung des gantzen Geschäffts und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ölliger abreis der armen hierländischen Täuffer allhi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bleiben solle, zwaren zu recht erhalten, aber die über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äuffte geschäfft haben mich einerseits verhinderet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 ersteres ehender nicht antworten können, und and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ts habe solches mit fleis anstehen lassen, umb über all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Meiner Hochgeehrten herren sehr wehrtem enthal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unckten desto vollständigeren bericht abstatten zu könn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orderst habe mit Freüde vernommen, daß die m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25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>, 11 und 18 Mertz wohl einkom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aß M[eine] h[och] g[eehrte] herren </w:t>
      </w:r>
      <w:r>
        <w:rPr>
          <w:rStyle w:val="Italics"/>
          <w:sz w:val="20"/>
          <w:szCs w:val="20"/>
        </w:rPr>
        <w:t>continuiren</w:t>
      </w:r>
      <w:r>
        <w:rPr>
          <w:sz w:val="20"/>
          <w:szCs w:val="20"/>
        </w:rPr>
        <w:t xml:space="preserve"> über meine angewand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t noch anwendente </w:t>
      </w:r>
      <w:r>
        <w:rPr>
          <w:rStyle w:val="Italics"/>
          <w:sz w:val="20"/>
          <w:szCs w:val="20"/>
        </w:rPr>
        <w:t>devoiren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ein völliges genüng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zeügen, welches mich dann nicht wenig </w:t>
      </w:r>
      <w:r>
        <w:rPr>
          <w:rStyle w:val="Italics"/>
          <w:sz w:val="20"/>
          <w:szCs w:val="20"/>
        </w:rPr>
        <w:t>encouragiret</w:t>
      </w:r>
      <w:r>
        <w:rPr>
          <w:sz w:val="20"/>
          <w:szCs w:val="20"/>
        </w:rPr>
        <w:t xml:space="preserve"> in die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gefang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ehr mühseeligen und mit so vielem Vertrus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iederwertigkeit vergesellschafftem Werck desto getros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rt zu fahren, indeme freÿlich leÿder nur zu wahr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mit sehr wunderlichen, ma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nicht sagen unverständigen undt boßhafften mensch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affen, welche offt aus eigenliebe und allzugroser Einbild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unverstandt eÿfferen und selbsten kaum wissen w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verlangen, so daß auch, wie M[eine] h[och] g[eehrte] herren auß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n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sehen werden, über verschied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fficultäten, so theils die Gemeindten, theils di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ambtete und theils erwehnte Cammer selbsten, welche d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jetzo der armen Täuffer Advocat und </w:t>
      </w:r>
      <w:r>
        <w:rPr>
          <w:rStyle w:val="Italics"/>
          <w:sz w:val="20"/>
          <w:szCs w:val="20"/>
        </w:rPr>
        <w:t>Patrona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seÿ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, </w:t>
      </w:r>
      <w:r>
        <w:rPr>
          <w:rStyle w:val="Italics"/>
          <w:sz w:val="20"/>
          <w:szCs w:val="20"/>
        </w:rPr>
        <w:t>moviren</w:t>
      </w:r>
      <w:r>
        <w:rPr>
          <w:sz w:val="20"/>
          <w:szCs w:val="20"/>
        </w:rPr>
        <w:t xml:space="preserve">, mich gezwungen gesehen meinen </w:t>
      </w:r>
      <w:r>
        <w:rPr>
          <w:rStyle w:val="Italics"/>
          <w:sz w:val="20"/>
          <w:szCs w:val="20"/>
        </w:rPr>
        <w:t>recours</w:t>
      </w:r>
      <w:r>
        <w:rPr>
          <w:rStyle w:val="FootnoteReference"/>
          <w:sz w:val="20"/>
          <w:szCs w:val="20"/>
        </w:rPr>
        <w:footnoteReference w:id="5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zu dem </w:t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>-Rath zu nehm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thane difficultäten so viel möglich auß dem we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äumbt werden mö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und umb auff M[einer] h[och] g[eehrten] herren sehr wehrtes </w:t>
      </w:r>
      <w:r>
        <w:rPr>
          <w:rStyle w:val="Italics"/>
          <w:sz w:val="20"/>
          <w:szCs w:val="20"/>
        </w:rPr>
        <w:t>d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int en point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zu antworten, haben denenselben hier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ienen sollen, daß die </w:t>
      </w:r>
      <w:r>
        <w:rPr>
          <w:rStyle w:val="Italics"/>
          <w:sz w:val="20"/>
          <w:szCs w:val="20"/>
        </w:rPr>
        <w:t>communication</w:t>
      </w:r>
      <w:r>
        <w:rPr>
          <w:sz w:val="20"/>
          <w:szCs w:val="20"/>
        </w:rPr>
        <w:t xml:space="preserve"> d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tente</w:t>
      </w:r>
      <w:r>
        <w:rPr>
          <w:sz w:val="20"/>
          <w:szCs w:val="20"/>
        </w:rPr>
        <w:t xml:space="preserve"> in die Nachbahrschafft zu keinem anderen endte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[eine] h[och] g. herren muthmaßen geschehen, nemblich, daß diejenige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etwas im Landt zu hohlen solches in dies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zeit thun mögen, wie Ich dann auch alle diejenige so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wert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ennonites (Anabaptists)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Newburgischen würcklich établiret befi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balden Sie ihre Sachen verrichtet, wiederumb zuruck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hauß sen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viel nun die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cheggbe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uchenberg sich befindente Täuff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trifft, so kann ich es so viel an mir ist in betrachtung mei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hierinnen fals führenden sehr wei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nsiderationen</w:t>
      </w:r>
      <w:r>
        <w:rPr>
          <w:sz w:val="20"/>
          <w:szCs w:val="20"/>
        </w:rPr>
        <w:t xml:space="preserve"> sehr wohl darbeÿ bewenden lassen, k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 demnoch gewissens halb anbeÿ nicht bergen, daß sehr förch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, fals Sie anjetzo nicht auch auffbre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fortziehen, sich nach der handt und mit der zeit a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allerhandt </w:t>
      </w:r>
      <w:r>
        <w:rPr>
          <w:rStyle w:val="Italics"/>
          <w:sz w:val="20"/>
          <w:szCs w:val="20"/>
        </w:rPr>
        <w:t>avanies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und Verfolgungen, und solches zwaren au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mahlen vermeldeten Uhrsachen, </w:t>
      </w:r>
      <w:r>
        <w:rPr>
          <w:rStyle w:val="Italics"/>
          <w:sz w:val="20"/>
          <w:szCs w:val="20"/>
        </w:rPr>
        <w:t>exponiret</w:t>
      </w:r>
      <w:r>
        <w:rPr>
          <w:sz w:val="20"/>
          <w:szCs w:val="20"/>
        </w:rPr>
        <w:t xml:space="preserve"> seh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rgends keine Sicherheit haben, zumahlen wann 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spirit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verfolgungs geist beÿ 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die Oberhand be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te, alß worzu es leÿder ein weit groseres ansehen ha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zum gegentheil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as die bevorstehende abforderung des Gelübts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der die abreisende arme Täuffer noch auch dero Nach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mmlinge im glauben, hiesiges Landt nicht mehr betret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n, betrifft, so förchte sehr, es werde ein lobl[iche]r Stand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für gründe und </w:t>
      </w:r>
      <w:r>
        <w:rPr>
          <w:rStyle w:val="Italics"/>
          <w:sz w:val="20"/>
          <w:szCs w:val="20"/>
        </w:rPr>
        <w:t>raisons</w:t>
      </w:r>
      <w:r>
        <w:rPr>
          <w:sz w:val="20"/>
          <w:szCs w:val="20"/>
        </w:rPr>
        <w:t xml:space="preserve"> mann Ihme auch </w:t>
      </w:r>
      <w:r>
        <w:rPr>
          <w:rStyle w:val="Italics"/>
          <w:sz w:val="20"/>
          <w:szCs w:val="20"/>
        </w:rPr>
        <w:t>in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ntrarium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8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bringen möchte, nimmermehr darvon abweichen, sonder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ßfals auff seinen 7 augen steiff und Vest bestehen blei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n.  Je dennoch will, wann es zeit seÿn wird hiervo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prechen, an mir ein geringsten nichts erwindten laß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diesen </w:t>
      </w:r>
      <w:r>
        <w:rPr>
          <w:rStyle w:val="Italics"/>
          <w:sz w:val="20"/>
          <w:szCs w:val="20"/>
        </w:rPr>
        <w:t>passum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so viel immer möglich thunlich </w:t>
      </w:r>
      <w:r>
        <w:rPr>
          <w:rStyle w:val="Italics"/>
          <w:sz w:val="20"/>
          <w:szCs w:val="20"/>
        </w:rPr>
        <w:t>modific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, zweiffele aber mächtig daß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etwas zu er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 werde, sondern glaube vielmehr, solches werde erst </w:t>
      </w:r>
      <w:r>
        <w:rPr>
          <w:rStyle w:val="Italics"/>
          <w:sz w:val="20"/>
          <w:szCs w:val="20"/>
        </w:rPr>
        <w:t>ex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st facto</w:t>
      </w:r>
      <w:r>
        <w:rPr>
          <w:sz w:val="20"/>
          <w:szCs w:val="20"/>
        </w:rPr>
        <w:t xml:space="preserve"> und wann die arme Leuthe verreiset und in</w:t>
      </w:r>
    </w:p>
    <w:p w:rsidR="003E6F30" w:rsidRDefault="003E6F30" w:rsidP="003E6F30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Hollandt werden angekommen seÿn mit herren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-Saphorin, Françoís Louís Pesme, Seígneur de,: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t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aphorin</w:t>
      </w:r>
      <w:r>
        <w:rPr>
          <w:sz w:val="20"/>
          <w:szCs w:val="20"/>
        </w:rPr>
        <w:t xml:space="preserve"> beÿ Seiner zuruckkunfft im Haag tractiret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Ihn vom Standt Bern ein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geda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übts </w:t>
      </w:r>
      <w:r>
        <w:rPr>
          <w:rStyle w:val="Italics"/>
          <w:sz w:val="20"/>
          <w:szCs w:val="20"/>
        </w:rPr>
        <w:t>in futurum</w:t>
      </w:r>
      <w:r>
        <w:rPr>
          <w:sz w:val="20"/>
          <w:szCs w:val="20"/>
        </w:rPr>
        <w:t xml:space="preserve"> zu wegen gebracht werden müss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valiere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mich des </w:t>
      </w:r>
      <w:r>
        <w:rPr>
          <w:rStyle w:val="Italics"/>
          <w:sz w:val="20"/>
          <w:szCs w:val="20"/>
        </w:rPr>
        <w:t>communicirten</w:t>
      </w:r>
      <w:r>
        <w:rPr>
          <w:sz w:val="20"/>
          <w:szCs w:val="20"/>
        </w:rPr>
        <w:t xml:space="preserve"> Chur Pfältz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cripts</w:t>
      </w:r>
      <w:r>
        <w:rPr>
          <w:sz w:val="20"/>
          <w:szCs w:val="20"/>
        </w:rPr>
        <w:t xml:space="preserve"> so viel immer möglich, aber in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kann noch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rcken daß die hiesige </w:t>
      </w:r>
      <w:r>
        <w:rPr>
          <w:rStyle w:val="Underline"/>
          <w:i/>
          <w:iCs/>
          <w:sz w:val="20"/>
          <w:szCs w:val="20"/>
        </w:rPr>
        <w:t>Swaarhoofte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</w:t>
      </w:r>
      <w:r>
        <w:rPr>
          <w:rStyle w:val="Underline"/>
          <w:sz w:val="20"/>
          <w:szCs w:val="20"/>
        </w:rPr>
        <w:t>Menschen</w:t>
      </w:r>
      <w:r>
        <w:rPr>
          <w:sz w:val="20"/>
          <w:szCs w:val="20"/>
        </w:rPr>
        <w:t xml:space="preserve">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>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gen denen Mennoniten so im Newburgischen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dergelassen wird es verhoffentlich keine gefahr hab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weilen der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>, wann Er solche anderst von dannen weg ha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ll, Sich wohl wird müssen gefallen laßen denenselben ei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</w:t>
      </w: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durch Seine Landte zu verstatt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Den übersand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:translated into Germa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 an die hierländis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rme Täuffsgesinnte habe würcklich ins hochteütsche übergesetz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schon mit einigen herren daraus </w:t>
      </w:r>
      <w:r>
        <w:rPr>
          <w:rStyle w:val="Italics"/>
          <w:sz w:val="20"/>
          <w:szCs w:val="20"/>
        </w:rPr>
        <w:t>communiciret</w:t>
      </w:r>
      <w:r>
        <w:rPr>
          <w:sz w:val="20"/>
          <w:szCs w:val="20"/>
        </w:rPr>
        <w:t>, wel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außert einigen </w:t>
      </w:r>
      <w:r>
        <w:rPr>
          <w:rStyle w:val="Italics"/>
          <w:sz w:val="20"/>
          <w:szCs w:val="20"/>
        </w:rPr>
        <w:t>passagen</w:t>
      </w:r>
      <w:r>
        <w:rPr>
          <w:sz w:val="20"/>
          <w:szCs w:val="20"/>
        </w:rPr>
        <w:t>, welche Meine hochgeehrt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nen zu übersenden 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gantz le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</w:t>
      </w:r>
      <w:r>
        <w:rPr>
          <w:rStyle w:val="Italics"/>
          <w:sz w:val="20"/>
          <w:szCs w:val="20"/>
        </w:rPr>
        <w:t>remarquiren</w:t>
      </w:r>
      <w:r>
        <w:rPr>
          <w:sz w:val="20"/>
          <w:szCs w:val="20"/>
        </w:rPr>
        <w:t xml:space="preserve"> können, fürtrefflich gut, aber anbeÿ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funden, daß mit dem lassen trucken nicht so sehr eil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zuvor die verhoffende Liste der Täuffer abwar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.  Weilen aber sothane Listen länger ausbleiben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uthet, so werde solchen geliebt es Gott die künfftige wo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truck beförderen, und </w:t>
      </w:r>
      <w:r>
        <w:rPr>
          <w:rStyle w:val="Italics"/>
          <w:sz w:val="20"/>
          <w:szCs w:val="20"/>
        </w:rPr>
        <w:t>immediate</w:t>
      </w:r>
      <w:r>
        <w:rPr>
          <w:sz w:val="20"/>
          <w:szCs w:val="20"/>
        </w:rPr>
        <w:t xml:space="preserve"> darauff mit de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einen anfang machen, und sehen was fü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n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 sothanes Schreiben </w:t>
      </w:r>
      <w:r>
        <w:rPr>
          <w:rStyle w:val="Italics"/>
          <w:sz w:val="20"/>
          <w:szCs w:val="20"/>
        </w:rPr>
        <w:t>produciren</w:t>
      </w:r>
      <w:r>
        <w:rPr>
          <w:sz w:val="20"/>
          <w:szCs w:val="20"/>
        </w:rPr>
        <w:t xml:space="preserve"> wer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essen und weilen M[eine] h[och] g[eehrte] herren meine vorgeschlag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eisen in das Landt nicht nöthig findten, so werde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an nicht ferner gedencken, zumahlen da sonsten ko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nug darauff gehen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er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itter, Geor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org Ritter hat sich nach vielem </w:t>
      </w:r>
      <w:r>
        <w:rPr>
          <w:rStyle w:val="Italics"/>
          <w:sz w:val="20"/>
          <w:szCs w:val="20"/>
        </w:rPr>
        <w:t>tergivers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bereden lassen, daß Er die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Directio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bevorstehenden Reis der armen Täuffer über sich neh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mir </w:t>
      </w:r>
      <w:r>
        <w:rPr>
          <w:rStyle w:val="Italics"/>
          <w:sz w:val="20"/>
          <w:szCs w:val="20"/>
        </w:rPr>
        <w:t>de concert</w:t>
      </w:r>
      <w:r>
        <w:rPr>
          <w:sz w:val="20"/>
          <w:szCs w:val="20"/>
        </w:rPr>
        <w:t xml:space="preserve"> an denen darzu benöthig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paratoriis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arbeiten wolle, doch anderst nicht, alß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ube Ihme auff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leader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nigunter-</w:t>
      </w:r>
      <w:r>
        <w:rPr>
          <w:rStyle w:val="Italics"/>
          <w:sz w:val="20"/>
          <w:szCs w:val="20"/>
        </w:rPr>
        <w:t>Director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zunehmen, und daß Ihme über das auff jedem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weÿ wackere männer auß denen Täufferen selb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weise, welche mit Ihme und seinen </w:t>
      </w:r>
      <w:r>
        <w:rPr>
          <w:rStyle w:val="Italics"/>
          <w:sz w:val="20"/>
          <w:szCs w:val="20"/>
        </w:rPr>
        <w:t>Substituirten</w:t>
      </w:r>
      <w:r>
        <w:rPr>
          <w:sz w:val="20"/>
          <w:szCs w:val="20"/>
        </w:rPr>
        <w:t xml:space="preserve"> da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 nöthige auff der Reise besorgen helffen, auch Ihme mit Rath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at an die hand gehen, welches beÿdes dann Ihme auch u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probation</w:t>
      </w:r>
      <w:r>
        <w:rPr>
          <w:sz w:val="20"/>
          <w:szCs w:val="20"/>
        </w:rPr>
        <w:t xml:space="preserve"> M[eine] h. g. herren zugesagt.  Er ist solches auch würck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er Hinterlachen in das so genan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s for travel on Rhine:expense fo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berlandt verreise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mb die zu denen fünff Schiffen nöthige bretter beÿ dasigem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mbtmann zu erhandlen, und die schleünige verfertig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wehnter Schiffen denen Schiffzimmer leuthe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issig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nsin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erdingen, und zu allem die nöthige anstalten zu verfü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nd nachdeme mich beÿ denen Täufferen </w:t>
      </w:r>
      <w:r>
        <w:rPr>
          <w:rStyle w:val="Italics"/>
          <w:sz w:val="20"/>
          <w:szCs w:val="20"/>
        </w:rPr>
        <w:t>informiret</w:t>
      </w:r>
      <w:r>
        <w:rPr>
          <w:sz w:val="20"/>
          <w:szCs w:val="20"/>
        </w:rPr>
        <w:t>, ob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Leüthe unter Ihnen so des Schifffahrens, des Ruderens d[..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fahren, und vernomen, daß Sie freÿlich beÿ die 20 derglei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haben, alß haben herr Ritter und Ich gutgefu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mann auff jedes Schiff mehr nicht alß einen erfahr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wermann nebst zweÿen guten und geschick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m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iffkne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hmen, auch von obigen 20 vier Mann auff jedes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un wolten, damit diese letztere je zweÿ und zweÿ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ander abwechßlen und demnach desto leichter arb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en, weilen es Ihnen, als der arbeit entwohnet, son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schwer fallen mögte.  Übrigens werden Wir alles nöth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beste versorgen und anbeÿ die </w:t>
      </w:r>
      <w:r>
        <w:rPr>
          <w:rStyle w:val="Italics"/>
          <w:sz w:val="20"/>
          <w:szCs w:val="20"/>
        </w:rPr>
        <w:t>menage</w:t>
      </w:r>
      <w:r>
        <w:rPr>
          <w:sz w:val="20"/>
          <w:szCs w:val="20"/>
        </w:rPr>
        <w:t xml:space="preserve"> so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mmer thun- und möglich in acht nehm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aniel Richen hat über sich genommen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visionaliter assignirte</w:t>
      </w:r>
      <w:r>
        <w:rPr>
          <w:sz w:val="20"/>
          <w:szCs w:val="20"/>
        </w:rPr>
        <w:t xml:space="preserve"> 1000 R[eichs]th[ale]r doch anderst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lß nach und nach zu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so daß es dis fal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offentlich auch so viel alß seine Richtigkeit haben wird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ch aber werde mir angelegen seÿn laßen solche </w:t>
      </w:r>
      <w:r>
        <w:rPr>
          <w:rStyle w:val="Italics"/>
          <w:sz w:val="20"/>
          <w:szCs w:val="20"/>
        </w:rPr>
        <w:t>Summa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anderen gebührent zu verrechnen und M[eine] h[och] g. herren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allem was </w:t>
      </w:r>
      <w:r>
        <w:rPr>
          <w:rStyle w:val="Italics"/>
          <w:sz w:val="20"/>
          <w:szCs w:val="20"/>
        </w:rPr>
        <w:t>passiret</w:t>
      </w:r>
      <w:r>
        <w:rPr>
          <w:sz w:val="20"/>
          <w:szCs w:val="20"/>
        </w:rPr>
        <w:t xml:space="preserve">, als auch der </w:t>
      </w:r>
      <w:r>
        <w:rPr>
          <w:rStyle w:val="Italics"/>
          <w:sz w:val="20"/>
          <w:szCs w:val="20"/>
        </w:rPr>
        <w:t>qualität</w:t>
      </w:r>
      <w:r>
        <w:rPr>
          <w:sz w:val="20"/>
          <w:szCs w:val="20"/>
        </w:rPr>
        <w:t xml:space="preserve">, der </w:t>
      </w:r>
      <w:r>
        <w:rPr>
          <w:rStyle w:val="Italics"/>
          <w:sz w:val="20"/>
          <w:szCs w:val="20"/>
        </w:rPr>
        <w:t>quantitä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nen noch ferners erforderenten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in Z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</w:t>
      </w: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zu geb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nöth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1711 trip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porte</w:t>
      </w:r>
      <w:r>
        <w:rPr>
          <w:sz w:val="20"/>
          <w:szCs w:val="20"/>
        </w:rPr>
        <w:t xml:space="preserve"> dörffen demnach nur auff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tter und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sz w:val="20"/>
          <w:szCs w:val="20"/>
        </w:rPr>
        <w:t xml:space="preserve"> auff 500 bis 550 Men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lein und gros sambt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ats for exiles:little baggage taken alo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führenden wenigen </w:t>
      </w:r>
      <w:r>
        <w:rPr>
          <w:rStyle w:val="Italics"/>
          <w:sz w:val="20"/>
          <w:szCs w:val="20"/>
        </w:rPr>
        <w:t>Bagga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, wie Ich dann beÿ dem Frantzös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ein gleiches besorgen lassen will.  Und weilen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gewisse zeit der abreis dieser armen Leüthen noch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gentlich nicht wissen mag, so könten solche unmaßgeb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2 oder 3 Monath vom 1ten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an zu rech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 Dieses wäre was dermahlen auff M[einer] h[och] g. herren sehr wert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tzteres anzudienen hatte.  Deme noch beÿfügen sollen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oberwehent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am verwichenen Montag vo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äglichen Rath verlesen und darauff der Täuffer Camm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 dem Befehl übergeben worden daß Sie solc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</w:t>
      </w:r>
      <w:r>
        <w:rPr>
          <w:rStyle w:val="Italics"/>
          <w:sz w:val="20"/>
          <w:szCs w:val="20"/>
        </w:rPr>
        <w:t>examiniren</w:t>
      </w:r>
      <w:r>
        <w:rPr>
          <w:sz w:val="20"/>
          <w:szCs w:val="20"/>
        </w:rPr>
        <w:t>, dero gutachten darüber abfa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wieder vor Rath und folglichen für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apport</w:t>
      </w:r>
      <w:r>
        <w:rPr>
          <w:sz w:val="20"/>
          <w:szCs w:val="20"/>
        </w:rPr>
        <w:t xml:space="preserve"> thun solle, solches ist aber bi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hero noch nicht geschehen, hoffe aber solches werde künfft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che ins werck gerichte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Ehr und bevor 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mich wiederumb beÿ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anzumelden, gefasset, habe erweh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schon unterm 19 </w:t>
      </w:r>
      <w:r>
        <w:rPr>
          <w:rStyle w:val="Italics"/>
          <w:sz w:val="20"/>
          <w:szCs w:val="20"/>
        </w:rPr>
        <w:t>Martii</w:t>
      </w:r>
      <w:r>
        <w:rPr>
          <w:sz w:val="20"/>
          <w:szCs w:val="20"/>
        </w:rPr>
        <w:t xml:space="preserve"> und unterm 15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zweÿ </w:t>
      </w:r>
      <w:r>
        <w:rPr>
          <w:rStyle w:val="Italics"/>
          <w:sz w:val="20"/>
          <w:szCs w:val="20"/>
        </w:rPr>
        <w:t>Memorialien</w:t>
      </w:r>
      <w:r>
        <w:rPr>
          <w:sz w:val="20"/>
          <w:szCs w:val="20"/>
        </w:rPr>
        <w:t xml:space="preserve"> über ernante difficultä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ret</w:t>
      </w:r>
      <w:r>
        <w:rPr>
          <w:sz w:val="20"/>
          <w:szCs w:val="20"/>
        </w:rPr>
        <w:t xml:space="preserve">, auch den 15 mit Ihro darüber </w:t>
      </w:r>
      <w:r>
        <w:rPr>
          <w:rStyle w:val="Italics"/>
          <w:sz w:val="20"/>
          <w:szCs w:val="20"/>
        </w:rPr>
        <w:t>conferiret</w:t>
      </w:r>
      <w:r>
        <w:rPr>
          <w:sz w:val="20"/>
          <w:szCs w:val="20"/>
        </w:rPr>
        <w:t>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ilen Sie Sich aber einer seits erkläret, daß ihre Voll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t sich so weit nicht erstrecke, und anderer seits verspüre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s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ammer ihren </w:t>
      </w:r>
      <w:r>
        <w:rPr>
          <w:rStyle w:val="Italics"/>
          <w:sz w:val="20"/>
          <w:szCs w:val="20"/>
        </w:rPr>
        <w:t>habitum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die arme Täuffer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lagen noch nicht gantzlichen abgeleget, ob Sie wohlen ei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7] anderes von Sich geglaubet wissen will, alß habe mich in Gott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 wiederumb zu dem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gewendet, denn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für nöthig ermessen, in meinem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von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irten nichts zu melden, damit diese herren darab k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rsache sich zu beklagen und ihre zarte gewissen fern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</w:t>
      </w:r>
      <w:r>
        <w:rPr>
          <w:rStyle w:val="Italics"/>
          <w:sz w:val="20"/>
          <w:szCs w:val="20"/>
        </w:rPr>
        <w:t>irritiren</w:t>
      </w:r>
      <w:r>
        <w:rPr>
          <w:sz w:val="20"/>
          <w:szCs w:val="20"/>
        </w:rPr>
        <w:t xml:space="preserve"> fassen mögen.  Und weilen diese herren in d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ancken stehen, als wann Ihro Hochmögenden Uns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ädigsten Herrschafft an überlaßung dieser arm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zu sag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economic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is auffs blut ausgesogenen Menschen 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vergleichliche und unwiedergeltliche </w:t>
      </w:r>
      <w:r>
        <w:rPr>
          <w:rStyle w:val="Italics"/>
          <w:sz w:val="20"/>
          <w:szCs w:val="20"/>
        </w:rPr>
        <w:t>faveur</w:t>
      </w:r>
      <w:r>
        <w:rPr>
          <w:sz w:val="20"/>
          <w:szCs w:val="20"/>
        </w:rPr>
        <w:t xml:space="preserve"> geschehe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mnach sich angelegen seÿn laßen, anstatt daß Sie all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solten, anders nichts als Schwürigkeit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difficultät über die andere zu </w:t>
      </w:r>
      <w:r>
        <w:rPr>
          <w:rStyle w:val="Italics"/>
          <w:sz w:val="20"/>
          <w:szCs w:val="20"/>
        </w:rPr>
        <w:t>formiren</w:t>
      </w:r>
      <w:r>
        <w:rPr>
          <w:sz w:val="20"/>
          <w:szCs w:val="20"/>
        </w:rPr>
        <w:t>.  Alß hab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gefasset mich anzulassen als wann we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ro Hochmögenden, noch meinen Hochgeehrten herren noch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r an dem Abzug dieser leüthen so viel nicht geleg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daß ein lobl[iche]r Standt, fals Er wieder sein gegebenes wor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difficultäten machen wolle dieser armen Leüt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vorhandene wenige mittel folgen zu lassen, Er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auch darzu behalten und mit ihnen ein and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ßkommen suchen möge.  Dessen unerachtet ab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rinnere diese gute leüthe selbsten beÿ allen </w:t>
      </w:r>
      <w:r>
        <w:rPr>
          <w:rStyle w:val="Italics"/>
          <w:sz w:val="20"/>
          <w:szCs w:val="20"/>
        </w:rPr>
        <w:t>occasio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läßen, daß Sie Sich an ihre zeitliche mittel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zusehr binden, sondern sich in Gottes Nahmen zu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reis rüsten, damit Sie je ehenter je besser ih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anckbahres Vatterland verlaßen und ein anderes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 Sie mehrere ruhe und gewissens Freÿheit haben,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hülff Gottes bewohnen mögen, worzu Sich dann auch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te gantz willig, die meiste aber, leÿder, mit höchs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:indignation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nwillen versteh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ßung in Gottes starck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-schutz und schönster meiner und der meini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mpfehlung in dero andächtiges Gebett stetshin verharr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</w:t>
      </w:r>
      <w:bookmarkStart w:id="0" w:name="_GoBack"/>
      <w:bookmarkEnd w:id="0"/>
      <w:r>
        <w:rPr>
          <w:sz w:val="20"/>
          <w:szCs w:val="20"/>
        </w:rPr>
        <w:t>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/>
    <w:sectPr w:rsidR="0084002E" w:rsidSect="00632666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6F30" w:rsidRDefault="003E6F30" w:rsidP="003E6F30">
      <w:pPr>
        <w:spacing w:after="0" w:line="240" w:lineRule="auto"/>
      </w:pPr>
      <w:r>
        <w:separator/>
      </w:r>
    </w:p>
  </w:endnote>
  <w:endnote w:type="continuationSeparator" w:id="0">
    <w:p w:rsidR="003E6F30" w:rsidRDefault="003E6F30" w:rsidP="003E6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6F30" w:rsidRDefault="003E6F30" w:rsidP="003E6F30">
      <w:pPr>
        <w:spacing w:after="0" w:line="240" w:lineRule="auto"/>
      </w:pPr>
      <w:r>
        <w:separator/>
      </w:r>
    </w:p>
  </w:footnote>
  <w:footnote w:type="continuationSeparator" w:id="0">
    <w:p w:rsidR="003E6F30" w:rsidRDefault="003E6F30" w:rsidP="003E6F30">
      <w:pPr>
        <w:spacing w:after="0" w:line="240" w:lineRule="auto"/>
      </w:pPr>
      <w:r>
        <w:continuationSeparator/>
      </w:r>
    </w:p>
  </w:footnote>
  <w:footnote w:id="1">
    <w:p w:rsidR="003E6F30" w:rsidRDefault="003E6F30" w:rsidP="003E6F3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5</w:t>
      </w:r>
      <w:r>
        <w:tab/>
      </w:r>
      <w:r>
        <w:rPr>
          <w:rStyle w:val="FootnoteReference"/>
        </w:rPr>
        <w:tab/>
      </w:r>
      <w:r>
        <w:t xml:space="preserve">This is A 1326 from the De Hoop Scheffer </w:t>
      </w:r>
      <w:r>
        <w:rPr>
          <w:rStyle w:val="Italics"/>
        </w:rPr>
        <w:t>Inventaris</w:t>
      </w:r>
      <w:r>
        <w:t xml:space="preserve">.  </w:t>
      </w:r>
    </w:p>
    <w:p w:rsidR="003E6F30" w:rsidRDefault="003E6F30" w:rsidP="003E6F30">
      <w:pPr>
        <w:pStyle w:val="FootnoteText"/>
      </w:pPr>
    </w:p>
  </w:footnote>
  <w:footnote w:id="2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E6F30" w:rsidRDefault="003E6F30" w:rsidP="003E6F30">
      <w:pPr>
        <w:pStyle w:val="Footnote-OneDigit"/>
      </w:pPr>
    </w:p>
  </w:footnote>
  <w:footnote w:id="3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3E6F30" w:rsidRDefault="003E6F30" w:rsidP="003E6F30">
      <w:pPr>
        <w:pStyle w:val="Footnote-OneDigit"/>
      </w:pPr>
    </w:p>
  </w:footnote>
  <w:footnote w:id="4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trona</w:t>
      </w:r>
      <w:r>
        <w:t>, “protector, patron” (Latin).</w:t>
      </w:r>
    </w:p>
    <w:p w:rsidR="003E6F30" w:rsidRDefault="003E6F30" w:rsidP="003E6F30">
      <w:pPr>
        <w:pStyle w:val="FirstFootnoteinColumnLine"/>
      </w:pPr>
    </w:p>
  </w:footnote>
  <w:footnote w:id="5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urs</w:t>
      </w:r>
      <w:r>
        <w:t>, “recourse, resort” (French).</w:t>
      </w:r>
    </w:p>
    <w:p w:rsidR="003E6F30" w:rsidRDefault="003E6F30" w:rsidP="003E6F30">
      <w:pPr>
        <w:pStyle w:val="Footnote-OneDigit"/>
      </w:pPr>
    </w:p>
  </w:footnote>
  <w:footnote w:id="6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point en point</w:t>
      </w:r>
      <w:r>
        <w:t>, “exactly” (French).</w:t>
      </w:r>
    </w:p>
    <w:p w:rsidR="003E6F30" w:rsidRDefault="003E6F30" w:rsidP="003E6F30">
      <w:pPr>
        <w:pStyle w:val="Footnote-OneDigit"/>
      </w:pPr>
    </w:p>
  </w:footnote>
  <w:footnote w:id="7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rhandt avanies</w:t>
      </w:r>
      <w:r>
        <w:t xml:space="preserve"> occurs also in Document 144, where the unknown word was taken for </w:t>
      </w:r>
      <w:r>
        <w:rPr>
          <w:rStyle w:val="Italics"/>
        </w:rPr>
        <w:t>avancen</w:t>
      </w:r>
      <w:r>
        <w:t>, “money advanced” (German from French).  Here it may mean “extortions.”</w:t>
      </w:r>
    </w:p>
    <w:p w:rsidR="003E6F30" w:rsidRDefault="003E6F30" w:rsidP="003E6F30">
      <w:pPr>
        <w:pStyle w:val="Footnote-OneDigit"/>
      </w:pPr>
    </w:p>
  </w:footnote>
  <w:footnote w:id="8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ontrarium</w:t>
      </w:r>
      <w:r>
        <w:t>, “on the other hand, to the contrary” (Latin).</w:t>
      </w:r>
    </w:p>
    <w:p w:rsidR="003E6F30" w:rsidRDefault="003E6F30" w:rsidP="003E6F30">
      <w:pPr>
        <w:pStyle w:val="FirstFootnoteinColumnLine"/>
      </w:pPr>
    </w:p>
  </w:footnote>
  <w:footnote w:id="9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ssum</w:t>
      </w:r>
      <w:r>
        <w:t>, “step, measure” (Latin).</w:t>
      </w:r>
    </w:p>
    <w:p w:rsidR="003E6F30" w:rsidRDefault="003E6F30" w:rsidP="003E6F30">
      <w:pPr>
        <w:pStyle w:val="Footnote-OneDigit"/>
      </w:pPr>
    </w:p>
  </w:footnote>
  <w:footnote w:id="10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This word, </w:t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valiere</w:t>
      </w:r>
      <w:r>
        <w:t>, is also used in Documents 70 and 96; see also notes there.</w:t>
      </w:r>
    </w:p>
    <w:p w:rsidR="003E6F30" w:rsidRDefault="003E6F30" w:rsidP="003E6F30">
      <w:pPr>
        <w:pStyle w:val="Footnote-TwoDigit"/>
      </w:pPr>
    </w:p>
  </w:footnote>
  <w:footnote w:id="11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Here </w:t>
      </w:r>
      <w:r>
        <w:rPr>
          <w:rStyle w:val="Italics"/>
        </w:rPr>
        <w:t>in</w:t>
      </w:r>
      <w:r>
        <w:t xml:space="preserve"> seems to be written by mistake instead of </w:t>
      </w:r>
      <w:r>
        <w:rPr>
          <w:rStyle w:val="Italics"/>
        </w:rPr>
        <w:t>ich</w:t>
      </w:r>
      <w:r>
        <w:t>.</w:t>
      </w:r>
    </w:p>
    <w:p w:rsidR="003E6F30" w:rsidRDefault="003E6F30" w:rsidP="003E6F30">
      <w:pPr>
        <w:pStyle w:val="Footnote-TwoDigit"/>
      </w:pPr>
    </w:p>
  </w:footnote>
  <w:footnote w:id="12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waarhooft, zwaarhooftig</w:t>
      </w:r>
      <w:r>
        <w:t>, “gloomy, pessimistic” (Dutch).</w:t>
      </w:r>
    </w:p>
    <w:p w:rsidR="003E6F30" w:rsidRDefault="003E6F30" w:rsidP="003E6F30">
      <w:pPr>
        <w:pStyle w:val="Footnote-TwoDigit"/>
      </w:pPr>
    </w:p>
  </w:footnote>
  <w:footnote w:id="13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æparatoriis</w:t>
      </w:r>
      <w:r>
        <w:t>, “preparatory matters” (Latin).</w:t>
      </w:r>
    </w:p>
    <w:p w:rsidR="003E6F30" w:rsidRDefault="003E6F30" w:rsidP="003E6F30">
      <w:pPr>
        <w:pStyle w:val="TwoDigitFirstFootnoteinColumnLine"/>
      </w:pPr>
    </w:p>
  </w:footnote>
  <w:footnote w:id="14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dasig, ”of that place.” </w:t>
      </w:r>
    </w:p>
    <w:p w:rsidR="003E6F30" w:rsidRDefault="003E6F30" w:rsidP="003E6F30">
      <w:pPr>
        <w:pStyle w:val="Footnote-TwoDigit"/>
      </w:pPr>
    </w:p>
  </w:footnote>
  <w:footnote w:id="15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tus</w:t>
      </w:r>
      <w:r>
        <w:t>, “disposition” (Latin).</w:t>
      </w:r>
    </w:p>
    <w:p w:rsidR="003E6F30" w:rsidRDefault="003E6F30" w:rsidP="003E6F30">
      <w:pPr>
        <w:pStyle w:val="TwoDigit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6F30"/>
    <w:rsid w:val="003E6F30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069B08-1179-4AC9-A904-8D9B7796A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E6F3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E6F30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E6F30"/>
    <w:rPr>
      <w:w w:val="100"/>
      <w:vertAlign w:val="superscript"/>
    </w:rPr>
  </w:style>
  <w:style w:type="character" w:customStyle="1" w:styleId="Italics">
    <w:name w:val="Italics"/>
    <w:uiPriority w:val="99"/>
    <w:rsid w:val="003E6F30"/>
    <w:rPr>
      <w:i/>
      <w:iCs/>
    </w:rPr>
  </w:style>
  <w:style w:type="character" w:customStyle="1" w:styleId="Underline">
    <w:name w:val="Underline"/>
    <w:uiPriority w:val="99"/>
    <w:rsid w:val="003E6F30"/>
    <w:rPr>
      <w:u w:val="thick"/>
    </w:rPr>
  </w:style>
  <w:style w:type="character" w:customStyle="1" w:styleId="ChapterNumberforFootnote">
    <w:name w:val="Chapter Number for Footnote"/>
    <w:uiPriority w:val="99"/>
    <w:rsid w:val="003E6F30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72DB712-F376-4F35-9ABF-36165EFD6B3E}"/>
</file>

<file path=customXml/itemProps2.xml><?xml version="1.0" encoding="utf-8"?>
<ds:datastoreItem xmlns:ds="http://schemas.openxmlformats.org/officeDocument/2006/customXml" ds:itemID="{C616218D-823C-407B-879F-A73F10C11941}"/>
</file>

<file path=customXml/itemProps3.xml><?xml version="1.0" encoding="utf-8"?>
<ds:datastoreItem xmlns:ds="http://schemas.openxmlformats.org/officeDocument/2006/customXml" ds:itemID="{3A6CCF29-D792-44A3-8EAC-BA7803D6D9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834</Words>
  <Characters>10457</Characters>
  <Application>Microsoft Office Word</Application>
  <DocSecurity>0</DocSecurity>
  <Lines>87</Lines>
  <Paragraphs>24</Paragraphs>
  <ScaleCrop>false</ScaleCrop>
  <Company/>
  <LinksUpToDate>false</LinksUpToDate>
  <CharactersWithSpaces>1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04:00Z</dcterms:created>
  <dcterms:modified xsi:type="dcterms:W3CDTF">2023-08-03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